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>: __</w:t>
      </w:r>
      <w:r w:rsidR="00E81989">
        <w:rPr>
          <w:rFonts w:cs="Arial"/>
        </w:rPr>
        <w:t>Chet-Yeng Loong</w:t>
      </w:r>
      <w:r w:rsidRPr="00E42F88">
        <w:rPr>
          <w:rFonts w:cs="Arial"/>
        </w:rPr>
        <w:t>________________</w:t>
      </w:r>
    </w:p>
    <w:p w:rsidR="00E42F88" w:rsidRPr="00F26A69" w:rsidRDefault="00E42F88" w:rsidP="00E42F88">
      <w:pPr>
        <w:rPr>
          <w:rFonts w:cs="Arial"/>
          <w:color w:val="0000CC"/>
        </w:rPr>
      </w:pPr>
      <w:r w:rsidRPr="00F26A69">
        <w:rPr>
          <w:rFonts w:cs="Arial"/>
          <w:color w:val="0000CC"/>
        </w:rPr>
        <w:t xml:space="preserve">*Grade Level: </w:t>
      </w:r>
      <w:r w:rsidR="00E81989" w:rsidRPr="00F26A69">
        <w:rPr>
          <w:rFonts w:cs="Arial"/>
          <w:color w:val="0000CC"/>
        </w:rPr>
        <w:t xml:space="preserve">Grade </w:t>
      </w:r>
      <w:r w:rsidR="005D678A" w:rsidRPr="00F26A69">
        <w:rPr>
          <w:rFonts w:cs="Arial"/>
          <w:color w:val="0000CC"/>
        </w:rPr>
        <w:t>K</w:t>
      </w:r>
    </w:p>
    <w:p w:rsidR="00F26A69" w:rsidRPr="00F26A69" w:rsidRDefault="00F26A69" w:rsidP="00E42F88">
      <w:pPr>
        <w:rPr>
          <w:rFonts w:cs="Arial"/>
          <w:b/>
          <w:color w:val="0000CC"/>
        </w:rPr>
      </w:pPr>
      <w:r w:rsidRPr="00F26A69">
        <w:rPr>
          <w:rFonts w:cs="Arial"/>
          <w:b/>
          <w:color w:val="0000CC"/>
        </w:rPr>
        <w:t>Musical Concept: Fast and slow</w:t>
      </w:r>
    </w:p>
    <w:p w:rsidR="00A228F3" w:rsidRPr="00A228F3" w:rsidRDefault="00A228F3" w:rsidP="00A228F3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:</w:t>
      </w:r>
    </w:p>
    <w:p w:rsidR="00E42F88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F72B3C" wp14:editId="3342826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50890" cy="4114800"/>
                <wp:effectExtent l="0" t="0" r="1651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Core Music Standards:</w:t>
                            </w:r>
                          </w:p>
                          <w:p w:rsidR="00F26A69" w:rsidRPr="00F26A6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26A69">
                              <w:rPr>
                                <w:rFonts w:cs="Arial"/>
                                <w:strike/>
                              </w:rPr>
                              <w:t>Cr. 1.1, Cr. 2.1, Cr. 1.1</w:t>
                            </w:r>
                          </w:p>
                          <w:p w:rsidR="00F26A6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26A69">
                              <w:rPr>
                                <w:rFonts w:cs="Arial"/>
                                <w:strike/>
                              </w:rPr>
                              <w:t xml:space="preserve">Pr. 4.2, </w:t>
                            </w:r>
                            <w:proofErr w:type="spellStart"/>
                            <w:r w:rsidRPr="00F26A69">
                              <w:rPr>
                                <w:rFonts w:cs="Arial"/>
                                <w:strike/>
                              </w:rPr>
                              <w:t>Pr</w:t>
                            </w:r>
                            <w:proofErr w:type="spellEnd"/>
                            <w:r w:rsidRPr="00F26A69">
                              <w:rPr>
                                <w:rFonts w:cs="Arial"/>
                                <w:strike/>
                              </w:rPr>
                              <w:t xml:space="preserve"> - 4.2 (A</w:t>
                            </w:r>
                            <w:proofErr w:type="gramStart"/>
                            <w:r w:rsidRPr="00F26A69">
                              <w:rPr>
                                <w:rFonts w:cs="Arial"/>
                                <w:strike/>
                              </w:rPr>
                              <w:t>,B</w:t>
                            </w:r>
                            <w:proofErr w:type="gramEnd"/>
                            <w:r w:rsidRPr="00F26A69">
                              <w:rPr>
                                <w:rFonts w:cs="Arial"/>
                                <w:strike/>
                              </w:rPr>
                              <w:t>) /</w:t>
                            </w:r>
                          </w:p>
                          <w:p w:rsidR="00974BA1" w:rsidRPr="00974BA1" w:rsidRDefault="00974BA1" w:rsidP="00974BA1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1: Performing: Present</w:t>
                            </w:r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974BA1" w:rsidRPr="00974BA1" w:rsidRDefault="00974BA1" w:rsidP="00974BA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74BA1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</w:p>
                          <w:p w:rsidR="00F26A69" w:rsidRPr="00A95C59" w:rsidRDefault="00F26A69" w:rsidP="00F26A6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3: Performing: Interpret</w:t>
                            </w:r>
                            <w:r w:rsid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F26A69" w:rsidRPr="00A95C59" w:rsidRDefault="00F26A6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Develop personal interpretations that consider creators' intent.</w:t>
                            </w:r>
                          </w:p>
                          <w:p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6.1: Performing: Present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</w:p>
                          <w:p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F26A69">
                              <w:rPr>
                                <w:rFonts w:cs="Arial"/>
                                <w:b/>
                              </w:rPr>
                              <w:t>Re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- </w:t>
                            </w:r>
                            <w:r w:rsidRPr="00F26A69">
                              <w:rPr>
                                <w:rFonts w:cs="Arial"/>
                                <w:strike/>
                              </w:rPr>
                              <w:t>7.2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/ </w:t>
                            </w:r>
                            <w:r w:rsidRPr="00F26A69">
                              <w:rPr>
                                <w:rFonts w:cs="Arial"/>
                                <w:b/>
                              </w:rPr>
                              <w:t>8.1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8.1</w:t>
                            </w:r>
                            <w:proofErr w:type="gram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:Responding</w:t>
                            </w:r>
                            <w:proofErr w:type="gram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: Interpret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upport interpretations of musical works that reflect creators'/performers' expressive intent.</w:t>
                            </w:r>
                            <w:bookmarkStart w:id="0" w:name="_GoBack"/>
                            <w:bookmarkEnd w:id="0"/>
                          </w:p>
                          <w:p w:rsidR="00F26A69" w:rsidRPr="00A95C5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A95C59">
                              <w:rPr>
                                <w:rFonts w:cs="Arial"/>
                                <w:strike/>
                              </w:rPr>
                              <w:t>Cn - 10.0</w:t>
                            </w:r>
                          </w:p>
                          <w:p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11.0: Connecting: Connect #11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Relate musical ideas and works with varied context to deepen understanding.</w:t>
                            </w:r>
                          </w:p>
                          <w:p w:rsidR="00A95C59" w:rsidRPr="00F26A69" w:rsidRDefault="00A95C59" w:rsidP="00F26A69">
                            <w:pPr>
                              <w:rPr>
                                <w:rFonts w:cs="Arial"/>
                                <w:b/>
                              </w:rPr>
                            </w:pPr>
                          </w:p>
                          <w:p w:rsidR="00E81989" w:rsidRDefault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0.7pt;height:324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">
                <v:textbox>
                  <w:txbxContent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Core Music Standards:</w:t>
                      </w:r>
                    </w:p>
                    <w:p w:rsidR="00F26A69" w:rsidRPr="00F26A6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F26A69">
                        <w:rPr>
                          <w:rFonts w:cs="Arial"/>
                          <w:strike/>
                        </w:rPr>
                        <w:t>Cr. 1.1, Cr. 2.1, Cr. 1.1</w:t>
                      </w:r>
                    </w:p>
                    <w:p w:rsidR="00F26A6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F26A69">
                        <w:rPr>
                          <w:rFonts w:cs="Arial"/>
                          <w:strike/>
                        </w:rPr>
                        <w:t xml:space="preserve">Pr. 4.2, </w:t>
                      </w:r>
                      <w:proofErr w:type="spellStart"/>
                      <w:r w:rsidRPr="00F26A69">
                        <w:rPr>
                          <w:rFonts w:cs="Arial"/>
                          <w:strike/>
                        </w:rPr>
                        <w:t>Pr</w:t>
                      </w:r>
                      <w:proofErr w:type="spellEnd"/>
                      <w:r w:rsidRPr="00F26A69">
                        <w:rPr>
                          <w:rFonts w:cs="Arial"/>
                          <w:strike/>
                        </w:rPr>
                        <w:t xml:space="preserve"> - 4.2 (A</w:t>
                      </w:r>
                      <w:proofErr w:type="gramStart"/>
                      <w:r w:rsidRPr="00F26A69">
                        <w:rPr>
                          <w:rFonts w:cs="Arial"/>
                          <w:strike/>
                        </w:rPr>
                        <w:t>,B</w:t>
                      </w:r>
                      <w:proofErr w:type="gramEnd"/>
                      <w:r w:rsidRPr="00F26A69">
                        <w:rPr>
                          <w:rFonts w:cs="Arial"/>
                          <w:strike/>
                        </w:rPr>
                        <w:t>) /</w:t>
                      </w:r>
                    </w:p>
                    <w:p w:rsidR="00974BA1" w:rsidRPr="00974BA1" w:rsidRDefault="00974BA1" w:rsidP="00974BA1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1: Performing: Present</w:t>
                      </w:r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974BA1" w:rsidRPr="00974BA1" w:rsidRDefault="00974BA1" w:rsidP="00974BA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74BA1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Perform expressively, with appropriate interpretation and technical accuracy, and in a manner appropriate to the audience and context.</w:t>
                      </w:r>
                    </w:p>
                    <w:p w:rsidR="00F26A69" w:rsidRPr="00A95C59" w:rsidRDefault="00F26A69" w:rsidP="00F26A6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3: Performing: Interpret</w:t>
                      </w:r>
                      <w:r w:rsid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F26A69" w:rsidRPr="00A95C59" w:rsidRDefault="00F26A6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Develop personal interpretations that consider creators' intent.</w:t>
                      </w:r>
                    </w:p>
                    <w:p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6.1: Performing: Present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Perform expressively, with appropriate interpretation and technical accuracy, and in a manner appropriate to the audience and context.</w:t>
                      </w:r>
                    </w:p>
                    <w:p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F26A69">
                        <w:rPr>
                          <w:rFonts w:cs="Arial"/>
                          <w:b/>
                        </w:rPr>
                        <w:t>Re</w:t>
                      </w:r>
                      <w:r w:rsidRPr="00A228F3">
                        <w:rPr>
                          <w:rFonts w:cs="Arial"/>
                        </w:rPr>
                        <w:t xml:space="preserve"> - </w:t>
                      </w:r>
                      <w:r w:rsidRPr="00F26A69">
                        <w:rPr>
                          <w:rFonts w:cs="Arial"/>
                          <w:strike/>
                        </w:rPr>
                        <w:t>7.2</w:t>
                      </w:r>
                      <w:r w:rsidRPr="00A228F3">
                        <w:rPr>
                          <w:rFonts w:cs="Arial"/>
                        </w:rPr>
                        <w:t xml:space="preserve"> / </w:t>
                      </w:r>
                      <w:r w:rsidRPr="00F26A69">
                        <w:rPr>
                          <w:rFonts w:cs="Arial"/>
                          <w:b/>
                        </w:rPr>
                        <w:t>8.1</w:t>
                      </w:r>
                      <w:r w:rsidRPr="00A228F3">
                        <w:rPr>
                          <w:rFonts w:cs="Arial"/>
                        </w:rPr>
                        <w:t xml:space="preserve"> </w:t>
                      </w:r>
                    </w:p>
                    <w:p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8.1</w:t>
                      </w:r>
                      <w:proofErr w:type="gram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:Responding</w:t>
                      </w:r>
                      <w:proofErr w:type="gram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: Interpret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upport interpretations of musical works that reflect creators'/performers' expressive intent.</w:t>
                      </w:r>
                      <w:bookmarkStart w:id="1" w:name="_GoBack"/>
                      <w:bookmarkEnd w:id="1"/>
                    </w:p>
                    <w:p w:rsidR="00F26A69" w:rsidRPr="00A95C5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A95C59">
                        <w:rPr>
                          <w:rFonts w:cs="Arial"/>
                          <w:strike/>
                        </w:rPr>
                        <w:t>Cn - 10.0</w:t>
                      </w:r>
                    </w:p>
                    <w:p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11.0: Connecting: Connect #11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Relate musical ideas and works with varied context to deepen understanding.</w:t>
                      </w:r>
                    </w:p>
                    <w:p w:rsidR="00A95C59" w:rsidRPr="00F26A69" w:rsidRDefault="00A95C59" w:rsidP="00F26A69">
                      <w:pPr>
                        <w:rPr>
                          <w:rFonts w:cs="Arial"/>
                          <w:b/>
                        </w:rPr>
                      </w:pPr>
                    </w:p>
                    <w:p w:rsidR="00E81989" w:rsidRDefault="00E81989"/>
                  </w:txbxContent>
                </v:textbox>
              </v:shape>
            </w:pict>
          </mc:Fallback>
        </mc:AlternateContent>
      </w: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Pr="00E42F88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E81989" w:rsidRDefault="00E81989" w:rsidP="00E42F88">
      <w:pPr>
        <w:rPr>
          <w:rFonts w:cs="Arial"/>
        </w:rPr>
      </w:pPr>
    </w:p>
    <w:p w:rsidR="00F26A69" w:rsidRDefault="00F26A69" w:rsidP="00E42F88">
      <w:pPr>
        <w:rPr>
          <w:rFonts w:cs="Arial"/>
        </w:rPr>
      </w:pPr>
    </w:p>
    <w:p w:rsidR="00F26A69" w:rsidRDefault="00F26A69" w:rsidP="00E42F88">
      <w:pPr>
        <w:rPr>
          <w:rFonts w:cs="Arial"/>
        </w:rPr>
      </w:pPr>
    </w:p>
    <w:p w:rsidR="00F26A69" w:rsidRDefault="00F26A69" w:rsidP="00E42F88">
      <w:pPr>
        <w:rPr>
          <w:rFonts w:cs="Arial"/>
        </w:rPr>
      </w:pPr>
    </w:p>
    <w:p w:rsidR="00F26A69" w:rsidRDefault="00F26A69" w:rsidP="00E42F88">
      <w:pPr>
        <w:rPr>
          <w:rFonts w:cs="Arial"/>
        </w:rPr>
      </w:pPr>
    </w:p>
    <w:p w:rsidR="00F26A69" w:rsidRDefault="00F26A6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974BA1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2A4555" wp14:editId="41B28A6C">
                <wp:simplePos x="0" y="0"/>
                <wp:positionH relativeFrom="column">
                  <wp:posOffset>38100</wp:posOffset>
                </wp:positionH>
                <wp:positionV relativeFrom="paragraph">
                  <wp:posOffset>139065</wp:posOffset>
                </wp:positionV>
                <wp:extent cx="5850890" cy="1371600"/>
                <wp:effectExtent l="0" t="0" r="1651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Prerequisites:</w:t>
                            </w:r>
                          </w:p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- Steady beat</w:t>
                            </w:r>
                            <w:r>
                              <w:rPr>
                                <w:rFonts w:cs="Arial"/>
                              </w:rPr>
                              <w:t xml:space="preserve">, </w:t>
                            </w:r>
                            <w:r w:rsidRPr="00A228F3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 xml:space="preserve">- </w:t>
                            </w:r>
                            <w:proofErr w:type="gramStart"/>
                            <w:r w:rsidRPr="00A228F3">
                              <w:rPr>
                                <w:rFonts w:cs="Arial"/>
                              </w:rPr>
                              <w:t>fast</w:t>
                            </w:r>
                            <w:proofErr w:type="gramEnd"/>
                            <w:r w:rsidRPr="00A228F3">
                              <w:rPr>
                                <w:rFonts w:cs="Arial"/>
                              </w:rPr>
                              <w:t xml:space="preserve"> and slow</w:t>
                            </w:r>
                          </w:p>
                          <w:p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- using singing voice</w:t>
                            </w:r>
                          </w:p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Sing in head voice (high so)</w:t>
                            </w:r>
                          </w:p>
                          <w:p w:rsidR="00E81989" w:rsidRDefault="00E81989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pt;margin-top:10.95pt;width:460.7pt;height:10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5JnJgIAAEw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">
                <v:textbox>
                  <w:txbxContent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Prerequisites:</w:t>
                      </w:r>
                    </w:p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- Steady beat</w:t>
                      </w:r>
                      <w:r>
                        <w:rPr>
                          <w:rFonts w:cs="Arial"/>
                        </w:rPr>
                        <w:t xml:space="preserve">, </w:t>
                      </w:r>
                      <w:r w:rsidRPr="00A228F3">
                        <w:rPr>
                          <w:rFonts w:cs="Arial"/>
                        </w:rPr>
                        <w:t>Steady beat</w:t>
                      </w:r>
                    </w:p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 xml:space="preserve">- </w:t>
                      </w:r>
                      <w:proofErr w:type="gramStart"/>
                      <w:r w:rsidRPr="00A228F3">
                        <w:rPr>
                          <w:rFonts w:cs="Arial"/>
                        </w:rPr>
                        <w:t>fast</w:t>
                      </w:r>
                      <w:proofErr w:type="gramEnd"/>
                      <w:r w:rsidRPr="00A228F3">
                        <w:rPr>
                          <w:rFonts w:cs="Arial"/>
                        </w:rPr>
                        <w:t xml:space="preserve"> and slow</w:t>
                      </w:r>
                    </w:p>
                    <w:p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- using singing voice</w:t>
                      </w:r>
                    </w:p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Steady beat</w:t>
                      </w:r>
                    </w:p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Sing in head voice (high so)</w:t>
                      </w:r>
                    </w:p>
                    <w:p w:rsidR="00E81989" w:rsidRDefault="00E81989" w:rsidP="00E81989"/>
                  </w:txbxContent>
                </v:textbox>
              </v:shape>
            </w:pict>
          </mc:Fallback>
        </mc:AlternateContent>
      </w: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A95C59" w:rsidRDefault="00A95C59" w:rsidP="00E42F88">
      <w:pPr>
        <w:rPr>
          <w:rFonts w:cs="Arial"/>
        </w:rPr>
      </w:pPr>
    </w:p>
    <w:p w:rsidR="00E81989" w:rsidRDefault="00E81989" w:rsidP="00E42F88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4FD29F" wp14:editId="355016FF">
                <wp:simplePos x="0" y="0"/>
                <wp:positionH relativeFrom="column">
                  <wp:posOffset>38099</wp:posOffset>
                </wp:positionH>
                <wp:positionV relativeFrom="paragraph">
                  <wp:posOffset>156210</wp:posOffset>
                </wp:positionV>
                <wp:extent cx="5784215" cy="1257300"/>
                <wp:effectExtent l="0" t="0" r="2603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421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Objectives/outcome:</w:t>
                            </w:r>
                          </w:p>
                          <w:p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will be able to:</w:t>
                            </w:r>
                          </w:p>
                          <w:p w:rsid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Sing the song with head voice, with accurate pronunciation, </w:t>
                            </w:r>
                            <w:r w:rsidRPr="00A228F3">
                              <w:rPr>
                                <w:rFonts w:cs="Arial"/>
                              </w:rPr>
                              <w:t>pitch and rhythm</w:t>
                            </w:r>
                            <w:r>
                              <w:rPr>
                                <w:rFonts w:cs="Arial"/>
                              </w:rPr>
                              <w:t xml:space="preserve"> and motions. </w:t>
                            </w:r>
                            <w:r w:rsidRPr="00F26A69"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:rsid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ing from slow to fast tempo.</w:t>
                            </w:r>
                          </w:p>
                          <w:p w:rsidR="00F26A69" w:rsidRP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 w:rsidRPr="00F26A69">
                              <w:rPr>
                                <w:rFonts w:cs="Arial"/>
                              </w:rPr>
                              <w:t>Describe the song and its culture of origin</w:t>
                            </w:r>
                          </w:p>
                          <w:p w:rsidR="00E81989" w:rsidRDefault="00E81989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pt;margin-top:12.3pt;width:455.45pt;height:9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">
                <v:textbox>
                  <w:txbxContent>
                    <w:p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Objectives/outcome:</w:t>
                      </w:r>
                    </w:p>
                    <w:p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will be able to:</w:t>
                      </w:r>
                    </w:p>
                    <w:p w:rsid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Sing the song with head voice, with accurate pronunciation, </w:t>
                      </w:r>
                      <w:r w:rsidRPr="00A228F3">
                        <w:rPr>
                          <w:rFonts w:cs="Arial"/>
                        </w:rPr>
                        <w:t>pitch and rhythm</w:t>
                      </w:r>
                      <w:r>
                        <w:rPr>
                          <w:rFonts w:cs="Arial"/>
                        </w:rPr>
                        <w:t xml:space="preserve"> and motions. </w:t>
                      </w:r>
                      <w:r w:rsidRPr="00F26A69">
                        <w:rPr>
                          <w:rFonts w:cs="Arial"/>
                        </w:rPr>
                        <w:t xml:space="preserve"> </w:t>
                      </w:r>
                    </w:p>
                    <w:p w:rsid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ing from slow to fast tempo.</w:t>
                      </w:r>
                    </w:p>
                    <w:p w:rsidR="00F26A69" w:rsidRP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 w:rsidRPr="00F26A69">
                        <w:rPr>
                          <w:rFonts w:cs="Arial"/>
                        </w:rPr>
                        <w:t>Describe the song and its culture of origin</w:t>
                      </w:r>
                    </w:p>
                    <w:p w:rsidR="00E81989" w:rsidRDefault="00E81989" w:rsidP="00E81989"/>
                  </w:txbxContent>
                </v:textbox>
              </v:shape>
            </w:pict>
          </mc:Fallback>
        </mc:AlternateContent>
      </w:r>
    </w:p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E81989" w:rsidRDefault="00E81989" w:rsidP="00E42F88"/>
    <w:p w:rsidR="00A95C59" w:rsidRDefault="00A95C59" w:rsidP="00E42F88"/>
    <w:p w:rsidR="00A95C59" w:rsidRDefault="00A95C59" w:rsidP="00E42F88"/>
    <w:p w:rsidR="00A95C59" w:rsidRDefault="00A95C59" w:rsidP="00E42F88"/>
    <w:p w:rsidR="00E42F88" w:rsidRPr="00E42F88" w:rsidRDefault="00E42F88" w:rsidP="00E42F88">
      <w:r w:rsidRPr="00E42F88">
        <w:lastRenderedPageBreak/>
        <w:t>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00191C">
        <w:trPr>
          <w:trHeight w:val="206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Default="00E8198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  <w:r w:rsidR="0000191C">
              <w:rPr>
                <w:rFonts w:cs="Times New Roman"/>
                <w:lang w:eastAsia="zh-CN"/>
              </w:rPr>
              <w:t xml:space="preserve"> – Pre-prepare</w:t>
            </w: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:rsidR="00E81989" w:rsidRPr="00E42F88" w:rsidRDefault="00E81989" w:rsidP="00E42F88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E81989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ong </w:t>
            </w:r>
            <w:proofErr w:type="spellStart"/>
            <w:r>
              <w:rPr>
                <w:rFonts w:cs="Times New Roman"/>
                <w:lang w:eastAsia="zh-CN"/>
              </w:rPr>
              <w:t>Tong</w:t>
            </w:r>
            <w:proofErr w:type="spellEnd"/>
            <w:r>
              <w:rPr>
                <w:rFonts w:cs="Times New Roman"/>
                <w:lang w:eastAsia="zh-CN"/>
              </w:rPr>
              <w:t xml:space="preserve"> </w:t>
            </w:r>
            <w:proofErr w:type="spellStart"/>
            <w:r>
              <w:rPr>
                <w:rFonts w:cs="Times New Roman"/>
                <w:lang w:eastAsia="zh-CN"/>
              </w:rPr>
              <w:t>Tong</w:t>
            </w:r>
            <w:proofErr w:type="spellEnd"/>
          </w:p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E81989">
              <w:rPr>
                <w:rFonts w:cs="Times New Roman"/>
                <w:lang w:eastAsia="zh-CN"/>
              </w:rPr>
              <w:t>Explain the background of the song to the children.</w:t>
            </w:r>
          </w:p>
          <w:p w:rsidR="00E81989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his is a Filipino song, and the language is Visayan, which is commonly spoken on the islands in the middle of the Philippines. </w:t>
            </w:r>
          </w:p>
          <w:p w:rsidR="00E81989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he song is about catching crab.</w:t>
            </w:r>
          </w:p>
          <w:p w:rsidR="00E81989" w:rsidRPr="00E81989" w:rsidRDefault="00E81989" w:rsidP="00E81989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*</w:t>
            </w:r>
          </w:p>
          <w:p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r w:rsidRPr="00E81989">
              <w:rPr>
                <w:sz w:val="22"/>
                <w:szCs w:val="22"/>
                <w:lang w:eastAsia="zh-CN"/>
              </w:rPr>
              <w:t xml:space="preserve">Tong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Pakitongkitong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nonsense words</w:t>
            </w:r>
          </w:p>
          <w:p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Alimang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s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suba</w:t>
            </w:r>
            <w:proofErr w:type="spellEnd"/>
          </w:p>
          <w:p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This huge crab is so huge, it is so hard to catch it</w:t>
            </w:r>
          </w:p>
          <w:p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gibanto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ng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dili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uha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I hope I will be the one to get it</w:t>
            </w:r>
          </w:p>
          <w:p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Ak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ray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akuh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r>
              <w:rPr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ak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ray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asula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:rsid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I wish I will be the one to trap it</w:t>
            </w:r>
          </w:p>
          <w:p w:rsidR="00E81989" w:rsidRPr="00E81989" w:rsidRDefault="00E81989" w:rsidP="00E81989">
            <w:pPr>
              <w:jc w:val="right"/>
              <w:rPr>
                <w:sz w:val="22"/>
                <w:szCs w:val="22"/>
                <w:lang w:eastAsia="zh-CN"/>
              </w:rPr>
            </w:pPr>
            <w:r w:rsidRPr="00E81989">
              <w:rPr>
                <w:sz w:val="22"/>
                <w:szCs w:val="22"/>
                <w:lang w:eastAsia="zh-CN"/>
              </w:rPr>
              <w:t>**********************************************</w:t>
            </w:r>
          </w:p>
          <w:p w:rsidR="00E81989" w:rsidRPr="0000191C" w:rsidRDefault="00E81989" w:rsidP="0000191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 w:rsidRPr="0000191C">
              <w:rPr>
                <w:sz w:val="22"/>
                <w:szCs w:val="22"/>
                <w:lang w:eastAsia="zh-CN"/>
              </w:rPr>
              <w:t>Ask students how do crabs walk? To the front? To the back? To the side?</w:t>
            </w:r>
          </w:p>
          <w:p w:rsidR="00E81989" w:rsidRDefault="00E81989" w:rsidP="0000191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Teach the kids phrase by phrase by imitating the motion of a crab moving.</w:t>
            </w:r>
          </w:p>
          <w:p w:rsidR="00E81989" w:rsidRPr="00E81989" w:rsidRDefault="00E81989" w:rsidP="0000191C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00191C">
              <w:rPr>
                <w:sz w:val="22"/>
                <w:szCs w:val="22"/>
                <w:lang w:eastAsia="zh-CN"/>
              </w:rPr>
              <w:t>Students do not sing, just imitate the motions.</w:t>
            </w:r>
            <w:r>
              <w:rPr>
                <w:rFonts w:cs="Times New Roman"/>
                <w:lang w:eastAsia="zh-CN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  <w:tr w:rsidR="0000191C" w:rsidRPr="00E42F88" w:rsidTr="00E4730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191C" w:rsidRPr="0000191C" w:rsidRDefault="0000191C" w:rsidP="0000191C">
            <w:pPr>
              <w:rPr>
                <w:rFonts w:cs="Times New Roman"/>
                <w:lang w:eastAsia="zh-CN"/>
              </w:rPr>
            </w:pPr>
            <w:r w:rsidRPr="0000191C">
              <w:rPr>
                <w:rFonts w:cs="Times New Roman"/>
                <w:lang w:eastAsia="zh-CN"/>
              </w:rPr>
              <w:br w:type="page"/>
              <w:t>Day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191C" w:rsidRPr="0000191C" w:rsidRDefault="0000191C" w:rsidP="00E4730B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191C" w:rsidRP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 w:rsidRPr="0000191C">
              <w:rPr>
                <w:rFonts w:cs="Times New Roman"/>
                <w:lang w:eastAsia="zh-CN"/>
              </w:rPr>
              <w:t>Day 2, review all the motions</w:t>
            </w:r>
          </w:p>
          <w:p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the lyrics on the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file, and teach children sing phrase by phrase.</w:t>
            </w:r>
          </w:p>
          <w:p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e whole song with motions</w:t>
            </w:r>
          </w:p>
          <w:p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dd tempo, starting from slow to fast.</w:t>
            </w:r>
          </w:p>
          <w:p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ue the students when it is the last round.</w:t>
            </w:r>
          </w:p>
          <w:p w:rsidR="0000191C" w:rsidRPr="00E81989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atch the below link:</w:t>
            </w:r>
          </w:p>
          <w:p w:rsidR="0000191C" w:rsidRDefault="00974BA1" w:rsidP="0000191C">
            <w:pPr>
              <w:spacing w:after="200" w:line="276" w:lineRule="auto"/>
              <w:rPr>
                <w:rFonts w:cs="Times New Roman"/>
                <w:lang w:eastAsia="zh-CN"/>
              </w:rPr>
            </w:pPr>
            <w:hyperlink r:id="rId6" w:history="1">
              <w:r w:rsidR="0000191C" w:rsidRPr="005A2194">
                <w:rPr>
                  <w:rStyle w:val="Hyperlink"/>
                  <w:rFonts w:cs="Times New Roman"/>
                  <w:lang w:eastAsia="zh-CN"/>
                </w:rPr>
                <w:t>https://www.youtube.com/watch?v=eCu8Fu1h4VQ</w:t>
              </w:r>
            </w:hyperlink>
          </w:p>
          <w:p w:rsidR="0000191C" w:rsidRDefault="0000191C" w:rsidP="0000191C">
            <w:pPr>
              <w:pStyle w:val="ListParagraph"/>
              <w:numPr>
                <w:ilvl w:val="0"/>
                <w:numId w:val="4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sk comments from students. How is their performance different from the above </w:t>
            </w:r>
            <w:proofErr w:type="gramStart"/>
            <w:r>
              <w:rPr>
                <w:rFonts w:cs="Times New Roman"/>
                <w:lang w:eastAsia="zh-CN"/>
              </w:rPr>
              <w:t>video.</w:t>
            </w:r>
            <w:proofErr w:type="gramEnd"/>
          </w:p>
          <w:p w:rsidR="0000191C" w:rsidRDefault="0000191C" w:rsidP="0000191C">
            <w:pPr>
              <w:pStyle w:val="ListParagraph"/>
              <w:numPr>
                <w:ilvl w:val="0"/>
                <w:numId w:val="4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at do they like? What do they value?</w:t>
            </w:r>
          </w:p>
          <w:p w:rsidR="0000191C" w:rsidRPr="00E42F88" w:rsidRDefault="0000191C" w:rsidP="0000191C">
            <w:pPr>
              <w:rPr>
                <w:rFonts w:cs="Times New Roman"/>
                <w:b/>
                <w:lang w:eastAsia="zh-CN"/>
              </w:rPr>
            </w:pPr>
            <w:r>
              <w:rPr>
                <w:rFonts w:cs="Times New Roman"/>
                <w:lang w:eastAsia="zh-CN"/>
              </w:rPr>
              <w:t>Introduce to children there are many famous choral groups (ensembles) in the Philippines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191C" w:rsidRPr="0000191C" w:rsidRDefault="0000191C" w:rsidP="00E4730B">
            <w:pPr>
              <w:rPr>
                <w:rFonts w:cs="Times New Roman"/>
                <w:lang w:eastAsia="zh-CN"/>
              </w:rPr>
            </w:pPr>
            <w:proofErr w:type="spellStart"/>
            <w:r w:rsidRPr="0000191C">
              <w:rPr>
                <w:rFonts w:cs="Times New Roman"/>
                <w:lang w:eastAsia="zh-CN"/>
              </w:rPr>
              <w:t>SMARTboard</w:t>
            </w:r>
            <w:proofErr w:type="spellEnd"/>
          </w:p>
        </w:tc>
      </w:tr>
    </w:tbl>
    <w:p w:rsidR="0000191C" w:rsidRDefault="0000191C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:rsidR="00A95C59" w:rsidRDefault="00A95C59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:rsidR="00A95C59" w:rsidRDefault="00A95C59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:rsidR="00E81989" w:rsidRPr="00E81989" w:rsidRDefault="00E81989" w:rsidP="00E81989">
      <w:pPr>
        <w:spacing w:after="200" w:line="276" w:lineRule="auto"/>
        <w:rPr>
          <w:b/>
          <w:sz w:val="22"/>
          <w:szCs w:val="22"/>
          <w:lang w:eastAsia="zh-CN"/>
        </w:rPr>
      </w:pPr>
      <w:r w:rsidRPr="00E81989">
        <w:rPr>
          <w:b/>
          <w:sz w:val="22"/>
          <w:szCs w:val="22"/>
          <w:lang w:eastAsia="zh-CN"/>
        </w:rPr>
        <w:lastRenderedPageBreak/>
        <w:t xml:space="preserve">Tong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  <w:r w:rsidRPr="00E81989">
        <w:rPr>
          <w:b/>
          <w:sz w:val="22"/>
          <w:szCs w:val="22"/>
          <w:lang w:eastAsia="zh-CN"/>
        </w:rPr>
        <w:t xml:space="preserve">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  <w:r w:rsidRPr="00E81989">
        <w:rPr>
          <w:b/>
          <w:sz w:val="22"/>
          <w:szCs w:val="22"/>
          <w:lang w:eastAsia="zh-CN"/>
        </w:rPr>
        <w:t xml:space="preserve">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</w:p>
    <w:p w:rsidR="00E42F88" w:rsidRPr="00E42F88" w:rsidRDefault="00E81989">
      <w:r>
        <w:rPr>
          <w:b/>
          <w:noProof/>
          <w:lang w:eastAsia="zh-CN"/>
        </w:rPr>
        <w:drawing>
          <wp:inline distT="0" distB="0" distL="0" distR="0" wp14:anchorId="3502AED4" wp14:editId="42F9C0D9">
            <wp:extent cx="5943600" cy="2691130"/>
            <wp:effectExtent l="0" t="0" r="0" b="0"/>
            <wp:docPr id="1" name="Picture 12" descr="To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ng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989" w:rsidRDefault="00E81989"/>
    <w:p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 xml:space="preserve">Tong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Pakitongkitong</w:t>
      </w:r>
      <w:proofErr w:type="spellEnd"/>
    </w:p>
    <w:p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 xml:space="preserve">This huge crab is so </w:t>
      </w:r>
      <w:proofErr w:type="gramStart"/>
      <w:r w:rsidRPr="00E81989">
        <w:rPr>
          <w:sz w:val="22"/>
          <w:szCs w:val="22"/>
          <w:lang w:eastAsia="zh-CN"/>
        </w:rPr>
        <w:t>huge,</w:t>
      </w:r>
      <w:proofErr w:type="gramEnd"/>
      <w:r w:rsidRPr="00E81989">
        <w:rPr>
          <w:sz w:val="22"/>
          <w:szCs w:val="22"/>
          <w:lang w:eastAsia="zh-CN"/>
        </w:rPr>
        <w:t xml:space="preserve"> it is so hard to catch it</w:t>
      </w:r>
    </w:p>
    <w:p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 xml:space="preserve"> I hope I will be the one to get it, I wish I will be the one to trap it</w:t>
      </w:r>
    </w:p>
    <w:p w:rsidR="00E81989" w:rsidRDefault="00E81989" w:rsidP="00E81989">
      <w:pPr>
        <w:spacing w:after="200" w:line="276" w:lineRule="auto"/>
        <w:rPr>
          <w:sz w:val="22"/>
          <w:szCs w:val="22"/>
          <w:lang w:eastAsia="zh-CN"/>
        </w:rPr>
      </w:pPr>
    </w:p>
    <w:p w:rsidR="00E81989" w:rsidRDefault="00974BA1" w:rsidP="00E81989">
      <w:pPr>
        <w:spacing w:after="200" w:line="276" w:lineRule="auto"/>
        <w:rPr>
          <w:sz w:val="22"/>
          <w:szCs w:val="22"/>
          <w:lang w:eastAsia="zh-CN"/>
        </w:rPr>
      </w:pPr>
      <w:hyperlink r:id="rId8" w:history="1">
        <w:r w:rsidR="00E81989" w:rsidRPr="005A2194">
          <w:rPr>
            <w:rStyle w:val="Hyperlink"/>
            <w:sz w:val="22"/>
            <w:szCs w:val="22"/>
            <w:lang w:eastAsia="zh-CN"/>
          </w:rPr>
          <w:t>https://vimeo.com/user18507948/review/141000236/d1c87a023a</w:t>
        </w:r>
      </w:hyperlink>
    </w:p>
    <w:p w:rsidR="00E42F88" w:rsidRPr="00E42F88" w:rsidRDefault="00E42F88">
      <w:r w:rsidRPr="00E42F88">
        <w:t>Assessment – we will discuss this on Oct. 3.</w:t>
      </w:r>
    </w:p>
    <w:p w:rsidR="00E42F88" w:rsidRPr="00E42F88" w:rsidRDefault="00E42F88"/>
    <w:p w:rsidR="00E42F88" w:rsidRDefault="00E42F88">
      <w:r w:rsidRPr="00E42F88">
        <w:t xml:space="preserve">Teacher’s reflection/talk: </w:t>
      </w:r>
    </w:p>
    <w:p w:rsidR="0000191C" w:rsidRDefault="0000191C"/>
    <w:p w:rsidR="0000191C" w:rsidRPr="00E42F88" w:rsidRDefault="0000191C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BA9B90" wp14:editId="0AEEC612">
                <wp:simplePos x="0" y="0"/>
                <wp:positionH relativeFrom="column">
                  <wp:posOffset>-28576</wp:posOffset>
                </wp:positionH>
                <wp:positionV relativeFrom="paragraph">
                  <wp:posOffset>88900</wp:posOffset>
                </wp:positionV>
                <wp:extent cx="6372225" cy="275272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6157" w:rsidRPr="00786157" w:rsidRDefault="00786157" w:rsidP="00786157">
                            <w:pPr>
                              <w:keepNext/>
                              <w:outlineLvl w:val="1"/>
                              <w:rPr>
                                <w:rFonts w:ascii="Calibri" w:eastAsia="Times" w:hAnsi="Calibri" w:cs="Times New Roman"/>
                                <w:b/>
                                <w:color w:val="000099"/>
                                <w:sz w:val="28"/>
                                <w:szCs w:val="28"/>
                              </w:rPr>
                            </w:pPr>
                            <w:r w:rsidRPr="00786157">
                              <w:rPr>
                                <w:rFonts w:ascii="Calibri" w:eastAsia="Times" w:hAnsi="Calibri" w:cs="Times New Roman"/>
                                <w:b/>
                                <w:color w:val="000099"/>
                                <w:sz w:val="28"/>
                                <w:szCs w:val="28"/>
                              </w:rPr>
                              <w:t>CHART 1a - Singing</w:t>
                            </w:r>
                          </w:p>
                          <w:tbl>
                            <w:tblPr>
                              <w:tblW w:w="0" w:type="auto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28"/>
                              <w:gridCol w:w="9527"/>
                            </w:tblGrid>
                            <w:tr w:rsidR="00786157" w:rsidRPr="00786157" w:rsidTr="00786157">
                              <w:trPr>
                                <w:trHeight w:val="30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786157" w:rsidRPr="0078615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>4 = student sang the entire song with head voice, 1 inaccurate pitch/interval and rhythm precise pitches</w:t>
                                  </w:r>
                                  <w:proofErr w:type="gramStart"/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>,  appropriate</w:t>
                                  </w:r>
                                  <w:proofErr w:type="gramEnd"/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 tempo, and excellent posture.</w:t>
                                  </w:r>
                                </w:p>
                              </w:tc>
                            </w:tr>
                            <w:tr w:rsidR="00786157" w:rsidRPr="0078615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>3 = student began on correct starting pitch, sang with head voice, 1-3 inaccurate pitch/interval and rhythm, good tempo, and appropriate posture.</w:t>
                                  </w:r>
                                </w:p>
                              </w:tc>
                            </w:tr>
                            <w:tr w:rsidR="00786157" w:rsidRPr="00786157" w:rsidTr="00786157">
                              <w:trPr>
                                <w:trHeight w:val="102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2 = student did not start on the correct pitch, sang without head voice, with 4—5 incorrect pitches and rhythm, inconsistent effort in demonstrating tempo, and poor posture. </w:t>
                                  </w:r>
                                </w:p>
                              </w:tc>
                            </w:tr>
                            <w:tr w:rsidR="00786157" w:rsidRPr="0078615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1 = student did not use head voice, sang without tonal center, no evidence in demonstrating tempo, and poor posture. </w:t>
                                  </w:r>
                                </w:p>
                              </w:tc>
                            </w:tr>
                          </w:tbl>
                          <w:p w:rsidR="00786157" w:rsidRPr="00786157" w:rsidRDefault="00786157" w:rsidP="00786157">
                            <w:pPr>
                              <w:rPr>
                                <w:rFonts w:ascii="Calibri" w:eastAsia="Times" w:hAnsi="Calibri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00191C" w:rsidRDefault="0000191C" w:rsidP="000019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-2.25pt;margin-top:7pt;width:501.75pt;height:21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">
                <v:textbox>
                  <w:txbxContent>
                    <w:p w:rsidR="00786157" w:rsidRPr="00786157" w:rsidRDefault="00786157" w:rsidP="00786157">
                      <w:pPr>
                        <w:keepNext/>
                        <w:outlineLvl w:val="1"/>
                        <w:rPr>
                          <w:rFonts w:ascii="Calibri" w:eastAsia="Times" w:hAnsi="Calibri" w:cs="Times New Roman"/>
                          <w:b/>
                          <w:color w:val="000099"/>
                          <w:sz w:val="28"/>
                          <w:szCs w:val="28"/>
                        </w:rPr>
                      </w:pPr>
                      <w:r w:rsidRPr="00786157">
                        <w:rPr>
                          <w:rFonts w:ascii="Calibri" w:eastAsia="Times" w:hAnsi="Calibri" w:cs="Times New Roman"/>
                          <w:b/>
                          <w:color w:val="000099"/>
                          <w:sz w:val="28"/>
                          <w:szCs w:val="28"/>
                        </w:rPr>
                        <w:t>CHART 1a - Singing</w:t>
                      </w:r>
                    </w:p>
                    <w:tbl>
                      <w:tblPr>
                        <w:tblW w:w="0" w:type="auto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328"/>
                        <w:gridCol w:w="9527"/>
                      </w:tblGrid>
                      <w:tr w:rsidR="00786157" w:rsidRPr="00786157" w:rsidTr="00786157">
                        <w:trPr>
                          <w:trHeight w:val="300"/>
                        </w:trPr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</w:tc>
                      </w:tr>
                      <w:tr w:rsidR="00786157" w:rsidRPr="0078615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>4 = student sang the entire song with head voice, 1 inaccurate pitch/interval and rhythm precise pitches</w:t>
                            </w:r>
                            <w:proofErr w:type="gramStart"/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>,  appropriate</w:t>
                            </w:r>
                            <w:proofErr w:type="gramEnd"/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 tempo, and excellent posture.</w:t>
                            </w:r>
                          </w:p>
                        </w:tc>
                      </w:tr>
                      <w:tr w:rsidR="00786157" w:rsidRPr="0078615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>3 = student began on correct starting pitch, sang with head voice, 1-3 inaccurate pitch/interval and rhythm, good tempo, and appropriate posture.</w:t>
                            </w:r>
                          </w:p>
                        </w:tc>
                      </w:tr>
                      <w:tr w:rsidR="00786157" w:rsidRPr="00786157" w:rsidTr="00786157">
                        <w:trPr>
                          <w:trHeight w:val="1020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2 = student did not start on the correct pitch, sang without head voice, with 4—5 incorrect pitches and rhythm, inconsistent effort in demonstrating tempo, and poor posture. </w:t>
                            </w:r>
                          </w:p>
                        </w:tc>
                      </w:tr>
                      <w:tr w:rsidR="00786157" w:rsidRPr="0078615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1 = student did not use head voice, sang without tonal center, no evidence in demonstrating tempo, and poor posture. </w:t>
                            </w:r>
                          </w:p>
                        </w:tc>
                      </w:tr>
                    </w:tbl>
                    <w:p w:rsidR="00786157" w:rsidRPr="00786157" w:rsidRDefault="00786157" w:rsidP="00786157">
                      <w:pPr>
                        <w:rPr>
                          <w:rFonts w:ascii="Calibri" w:eastAsia="Times" w:hAnsi="Calibri" w:cs="Times New Roman"/>
                          <w:sz w:val="20"/>
                          <w:szCs w:val="20"/>
                        </w:rPr>
                      </w:pPr>
                    </w:p>
                    <w:p w:rsidR="0000191C" w:rsidRDefault="0000191C" w:rsidP="0000191C"/>
                  </w:txbxContent>
                </v:textbox>
              </v:shape>
            </w:pict>
          </mc:Fallback>
        </mc:AlternateContent>
      </w:r>
    </w:p>
    <w:sectPr w:rsidR="0000191C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EF97DB5"/>
    <w:multiLevelType w:val="hybridMultilevel"/>
    <w:tmpl w:val="CCEC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BD0888"/>
    <w:multiLevelType w:val="hybridMultilevel"/>
    <w:tmpl w:val="BADE4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320FBF"/>
    <w:multiLevelType w:val="hybridMultilevel"/>
    <w:tmpl w:val="F4D66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E73AC5"/>
    <w:multiLevelType w:val="hybridMultilevel"/>
    <w:tmpl w:val="322A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704C22"/>
    <w:multiLevelType w:val="hybridMultilevel"/>
    <w:tmpl w:val="D7A4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26004F"/>
    <w:multiLevelType w:val="hybridMultilevel"/>
    <w:tmpl w:val="43E8A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662335"/>
    <w:multiLevelType w:val="hybridMultilevel"/>
    <w:tmpl w:val="B1CC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0NjYxMTYxtDA1tzRS0lEKTi0uzszPAykwqQUAMQHP5SwAAAA="/>
  </w:docVars>
  <w:rsids>
    <w:rsidRoot w:val="00E42F88"/>
    <w:rsid w:val="0000191C"/>
    <w:rsid w:val="005D678A"/>
    <w:rsid w:val="00731B6E"/>
    <w:rsid w:val="00786157"/>
    <w:rsid w:val="00974BA1"/>
    <w:rsid w:val="00A228F3"/>
    <w:rsid w:val="00A95C59"/>
    <w:rsid w:val="00AC7EDB"/>
    <w:rsid w:val="00E42F88"/>
    <w:rsid w:val="00E81989"/>
    <w:rsid w:val="00F26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user18507948/review/141000236/d1c87a023a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eCu8Fu1h4VQ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8</cp:revision>
  <dcterms:created xsi:type="dcterms:W3CDTF">2015-10-01T01:08:00Z</dcterms:created>
  <dcterms:modified xsi:type="dcterms:W3CDTF">2015-10-12T01:32:00Z</dcterms:modified>
</cp:coreProperties>
</file>